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78481" w14:textId="6C0E9AD9" w:rsidR="00EA6D6F" w:rsidRDefault="00C341C0">
      <w:r>
        <w:t>Michael Tempesta</w:t>
      </w:r>
      <w:r>
        <w:tab/>
      </w:r>
      <w:r>
        <w:tab/>
        <w:t>IT1008-1</w:t>
      </w:r>
    </w:p>
    <w:p w14:paraId="0757607C" w14:textId="3E1D2D05" w:rsidR="00C341C0" w:rsidRDefault="00C341C0"/>
    <w:p w14:paraId="0054E699" w14:textId="3C83A1D3" w:rsidR="00C341C0" w:rsidRDefault="00CB7D96">
      <w:r>
        <w:t>W</w:t>
      </w:r>
      <w:r w:rsidR="00C341C0">
        <w:t>hen programming the T section of the maze</w:t>
      </w:r>
      <w:r>
        <w:t>,</w:t>
      </w:r>
      <w:r w:rsidR="00C341C0">
        <w:t xml:space="preserve"> my only issue was timing and making sure to program enough time but not t</w:t>
      </w:r>
      <w:r>
        <w:t>o</w:t>
      </w:r>
      <w:r w:rsidR="00C341C0">
        <w:t xml:space="preserve">o much time. </w:t>
      </w:r>
      <w:r>
        <w:t>On t</w:t>
      </w:r>
      <w:r w:rsidR="00C341C0">
        <w:t>he first attempt</w:t>
      </w:r>
      <w:r>
        <w:t>,</w:t>
      </w:r>
      <w:r w:rsidR="00C341C0">
        <w:t xml:space="preserve"> the scribbler did not make it across the T before it backed up and turned as I was using 3 seconds</w:t>
      </w:r>
      <w:r>
        <w:t>,</w:t>
      </w:r>
      <w:r w:rsidR="00C341C0">
        <w:t xml:space="preserve"> but it took 10 seconds to go across</w:t>
      </w:r>
      <w:r>
        <w:t>,</w:t>
      </w:r>
      <w:r w:rsidR="00C341C0">
        <w:t xml:space="preserve"> then 5 seconds to back up</w:t>
      </w:r>
      <w:r>
        <w:t>,</w:t>
      </w:r>
      <w:r w:rsidR="00C341C0">
        <w:t xml:space="preserve"> and so forth.</w:t>
      </w:r>
    </w:p>
    <w:p w14:paraId="195BB00C" w14:textId="6D7D8111" w:rsidR="00CB7D96" w:rsidRDefault="00CB7D96"/>
    <w:p w14:paraId="02CD58AC" w14:textId="33CA7087" w:rsidR="00CB7D96" w:rsidRDefault="00CB7D96">
      <w:r>
        <w:t>During programming, the rest of the maze, my only issue I ran into repeatedly was time and making sure I gave it enough time to complete the job of moving forward and turning. The only other problem I ran into was at the square when the sensors did not work and were running into the wall.</w:t>
      </w:r>
    </w:p>
    <w:sectPr w:rsidR="00CB7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sDQ3NDM0MzG0NDJU0lEKTi0uzszPAykwqgUA+fKv0ywAAAA="/>
  </w:docVars>
  <w:rsids>
    <w:rsidRoot w:val="00C341C0"/>
    <w:rsid w:val="00C341C0"/>
    <w:rsid w:val="00CB7D96"/>
    <w:rsid w:val="00EA6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41FD6"/>
  <w15:chartTrackingRefBased/>
  <w15:docId w15:val="{531CCC87-A188-4585-A0FC-99E0C028D9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empesta</dc:creator>
  <cp:keywords/>
  <dc:description/>
  <cp:lastModifiedBy>Michael Tempesta</cp:lastModifiedBy>
  <cp:revision>2</cp:revision>
  <dcterms:created xsi:type="dcterms:W3CDTF">2021-04-24T03:48:00Z</dcterms:created>
  <dcterms:modified xsi:type="dcterms:W3CDTF">2021-05-03T04:32:00Z</dcterms:modified>
</cp:coreProperties>
</file>